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D65CF" w14:textId="15A172F6" w:rsidR="008A0563" w:rsidRDefault="008A0563" w:rsidP="008A0563">
      <w:pPr>
        <w:pStyle w:val="NoSpacing"/>
      </w:pPr>
      <w:r w:rsidRPr="00BD4665">
        <w:rPr>
          <w:b/>
          <w:bCs/>
        </w:rPr>
        <w:t>Grant-Writing guides</w:t>
      </w:r>
      <w:r w:rsidR="00BD4665">
        <w:rPr>
          <w:b/>
          <w:bCs/>
        </w:rPr>
        <w:t xml:space="preserve"> </w:t>
      </w:r>
      <w:r w:rsidR="0027399B" w:rsidRPr="0027399B">
        <w:rPr>
          <w:i/>
          <w:iCs/>
        </w:rPr>
        <w:t xml:space="preserve">updated </w:t>
      </w:r>
      <w:proofErr w:type="gramStart"/>
      <w:r w:rsidR="0027399B" w:rsidRPr="0027399B">
        <w:rPr>
          <w:i/>
          <w:iCs/>
        </w:rPr>
        <w:t>12/12/2022</w:t>
      </w:r>
      <w:proofErr w:type="gramEnd"/>
    </w:p>
    <w:p w14:paraId="726CA44A" w14:textId="10602C84" w:rsidR="00BD4665" w:rsidRPr="00BD4665" w:rsidRDefault="00BD4665" w:rsidP="008A0563">
      <w:pPr>
        <w:pStyle w:val="NoSpacing"/>
        <w:rPr>
          <w:b/>
          <w:bCs/>
        </w:rPr>
      </w:pPr>
      <w:r>
        <w:tab/>
        <w:t xml:space="preserve">If you encounter a broken link, please email me at </w:t>
      </w:r>
      <w:hyperlink r:id="rId5" w:history="1">
        <w:r w:rsidRPr="008F6910">
          <w:rPr>
            <w:rStyle w:val="Hyperlink"/>
          </w:rPr>
          <w:t>joe.broderick@rutgers.edu</w:t>
        </w:r>
      </w:hyperlink>
      <w:r>
        <w:t xml:space="preserve"> </w:t>
      </w:r>
    </w:p>
    <w:p w14:paraId="7D177A3B" w14:textId="77777777" w:rsidR="008A0563" w:rsidRDefault="008A0563" w:rsidP="008A0563">
      <w:pPr>
        <w:pStyle w:val="NoSpacing"/>
      </w:pPr>
    </w:p>
    <w:p w14:paraId="4B28BD09" w14:textId="558DE61D" w:rsidR="00CE7AC4" w:rsidRPr="0024046D" w:rsidRDefault="0024046D" w:rsidP="00D54784">
      <w:pPr>
        <w:pStyle w:val="NoSpacing"/>
        <w:rPr>
          <w:b/>
          <w:bCs/>
        </w:rPr>
      </w:pPr>
      <w:r w:rsidRPr="0024046D">
        <w:rPr>
          <w:b/>
          <w:bCs/>
        </w:rPr>
        <w:t>General</w:t>
      </w:r>
    </w:p>
    <w:p w14:paraId="5ECD8526" w14:textId="1F489BBE" w:rsidR="007A587B" w:rsidRDefault="00ED2DD2" w:rsidP="00BD4665">
      <w:pPr>
        <w:pStyle w:val="NoSpacing"/>
        <w:numPr>
          <w:ilvl w:val="0"/>
          <w:numId w:val="5"/>
        </w:numPr>
      </w:pPr>
      <w:hyperlink r:id="rId6" w:tooltip="The Foundation Center" w:history="1">
        <w:r w:rsidR="00CE7AC4" w:rsidRPr="007A587B">
          <w:rPr>
            <w:rStyle w:val="Hyperlink"/>
          </w:rPr>
          <w:t xml:space="preserve">The Foundation </w:t>
        </w:r>
        <w:r w:rsidR="00CE7AC4" w:rsidRPr="007A587B">
          <w:rPr>
            <w:rStyle w:val="Hyperlink"/>
          </w:rPr>
          <w:t>C</w:t>
        </w:r>
        <w:r w:rsidR="00CE7AC4" w:rsidRPr="007A587B">
          <w:rPr>
            <w:rStyle w:val="Hyperlink"/>
          </w:rPr>
          <w:t>enter</w:t>
        </w:r>
        <w:r w:rsidR="007A587B" w:rsidRPr="007A587B">
          <w:rPr>
            <w:rStyle w:val="Hyperlink"/>
          </w:rPr>
          <w:t>’s Guide to Proposal Writing 5</w:t>
        </w:r>
        <w:r w:rsidR="007A587B" w:rsidRPr="007A587B">
          <w:rPr>
            <w:rStyle w:val="Hyperlink"/>
            <w:vertAlign w:val="superscript"/>
          </w:rPr>
          <w:t>th</w:t>
        </w:r>
        <w:r w:rsidR="007A587B" w:rsidRPr="007A587B">
          <w:rPr>
            <w:rStyle w:val="Hyperlink"/>
          </w:rPr>
          <w:t xml:space="preserve"> edition</w:t>
        </w:r>
      </w:hyperlink>
      <w:r w:rsidR="007A587B">
        <w:t xml:space="preserve">, audio </w:t>
      </w:r>
      <w:proofErr w:type="gramStart"/>
      <w:r w:rsidR="007A587B">
        <w:t>version</w:t>
      </w:r>
      <w:proofErr w:type="gramEnd"/>
    </w:p>
    <w:p w14:paraId="69775C58" w14:textId="77777777" w:rsidR="0024046D" w:rsidRDefault="00ED2DD2" w:rsidP="00BD4665">
      <w:pPr>
        <w:pStyle w:val="NoSpacing"/>
        <w:numPr>
          <w:ilvl w:val="0"/>
          <w:numId w:val="5"/>
        </w:numPr>
      </w:pPr>
      <w:hyperlink r:id="rId7" w:history="1">
        <w:r w:rsidR="0024046D">
          <w:rPr>
            <w:rStyle w:val="Hyperlink"/>
          </w:rPr>
          <w:t xml:space="preserve">Introduction </w:t>
        </w:r>
        <w:r w:rsidR="0024046D">
          <w:rPr>
            <w:rStyle w:val="Hyperlink"/>
          </w:rPr>
          <w:t>t</w:t>
        </w:r>
        <w:r w:rsidR="0024046D">
          <w:rPr>
            <w:rStyle w:val="Hyperlink"/>
          </w:rPr>
          <w:t>o Proposal Writing</w:t>
        </w:r>
      </w:hyperlink>
      <w:r w:rsidR="0024046D">
        <w:t> (Foundation Center)</w:t>
      </w:r>
    </w:p>
    <w:p w14:paraId="231E9368" w14:textId="6B4EA0D4" w:rsidR="0024046D" w:rsidRDefault="00ED2DD2" w:rsidP="00BD4665">
      <w:pPr>
        <w:pStyle w:val="NoSpacing"/>
        <w:numPr>
          <w:ilvl w:val="0"/>
          <w:numId w:val="5"/>
        </w:numPr>
      </w:pPr>
      <w:hyperlink r:id="rId8" w:history="1">
        <w:r w:rsidR="0024046D" w:rsidRPr="0024046D">
          <w:rPr>
            <w:rStyle w:val="Hyperlink"/>
          </w:rPr>
          <w:t>Introduc</w:t>
        </w:r>
        <w:r w:rsidR="0024046D" w:rsidRPr="0024046D">
          <w:rPr>
            <w:rStyle w:val="Hyperlink"/>
          </w:rPr>
          <w:t>t</w:t>
        </w:r>
        <w:r w:rsidR="0024046D" w:rsidRPr="0024046D">
          <w:rPr>
            <w:rStyle w:val="Hyperlink"/>
          </w:rPr>
          <w:t>ion to Project Budgets</w:t>
        </w:r>
      </w:hyperlink>
      <w:r w:rsidR="0024046D">
        <w:t xml:space="preserve"> (Foundation Center)</w:t>
      </w:r>
    </w:p>
    <w:p w14:paraId="4A2241BB" w14:textId="77777777" w:rsidR="0024046D" w:rsidRPr="00D54784" w:rsidRDefault="00ED2DD2" w:rsidP="00BD4665">
      <w:pPr>
        <w:pStyle w:val="NoSpacing"/>
        <w:numPr>
          <w:ilvl w:val="0"/>
          <w:numId w:val="5"/>
        </w:numPr>
      </w:pPr>
      <w:hyperlink r:id="rId9" w:history="1">
        <w:r w:rsidR="0024046D" w:rsidRPr="004913D6">
          <w:rPr>
            <w:rStyle w:val="Hyperlink"/>
          </w:rPr>
          <w:t>The Nonprofi</w:t>
        </w:r>
        <w:r w:rsidR="0024046D" w:rsidRPr="004913D6">
          <w:rPr>
            <w:rStyle w:val="Hyperlink"/>
          </w:rPr>
          <w:t>t</w:t>
        </w:r>
        <w:r w:rsidR="0024046D" w:rsidRPr="004913D6">
          <w:rPr>
            <w:rStyle w:val="Hyperlink"/>
          </w:rPr>
          <w:t xml:space="preserve"> Grant Writing Guide: How to Apply for Funding</w:t>
        </w:r>
      </w:hyperlink>
      <w:r w:rsidR="0024046D" w:rsidRPr="00D54784">
        <w:t>, John Killoran</w:t>
      </w:r>
      <w:r w:rsidR="0024046D">
        <w:t xml:space="preserve"> (Snowball Fundraising)</w:t>
      </w:r>
    </w:p>
    <w:p w14:paraId="427CD5C8" w14:textId="71A74DB1" w:rsidR="0024046D" w:rsidRDefault="00ED2DD2" w:rsidP="00BD4665">
      <w:pPr>
        <w:pStyle w:val="NoSpacing"/>
        <w:numPr>
          <w:ilvl w:val="0"/>
          <w:numId w:val="5"/>
        </w:numPr>
      </w:pPr>
      <w:hyperlink r:id="rId10" w:history="1">
        <w:r w:rsidR="0024046D" w:rsidRPr="004913D6">
          <w:rPr>
            <w:rStyle w:val="Hyperlink"/>
          </w:rPr>
          <w:t>Fundamen</w:t>
        </w:r>
        <w:r w:rsidR="0024046D" w:rsidRPr="004913D6">
          <w:rPr>
            <w:rStyle w:val="Hyperlink"/>
          </w:rPr>
          <w:t>t</w:t>
        </w:r>
        <w:r w:rsidR="0024046D" w:rsidRPr="004913D6">
          <w:rPr>
            <w:rStyle w:val="Hyperlink"/>
          </w:rPr>
          <w:t>al Grant Proposal Template: 8 Crucial Components</w:t>
        </w:r>
      </w:hyperlink>
      <w:r w:rsidR="0024046D" w:rsidRPr="004913D6">
        <w:t>,</w:t>
      </w:r>
      <w:r w:rsidR="0024046D">
        <w:t xml:space="preserve"> Jamie L. (Snowball Fundraising)</w:t>
      </w:r>
    </w:p>
    <w:p w14:paraId="076F423D" w14:textId="77777777" w:rsidR="0024046D" w:rsidRDefault="00ED2DD2" w:rsidP="00BD4665">
      <w:pPr>
        <w:pStyle w:val="NoSpacing"/>
        <w:numPr>
          <w:ilvl w:val="0"/>
          <w:numId w:val="5"/>
        </w:numPr>
      </w:pPr>
      <w:hyperlink r:id="rId11" w:history="1">
        <w:r w:rsidR="0024046D" w:rsidRPr="00502A6E">
          <w:rPr>
            <w:rStyle w:val="Hyperlink"/>
          </w:rPr>
          <w:t>A Guide to Pr</w:t>
        </w:r>
        <w:r w:rsidR="0024046D" w:rsidRPr="00502A6E">
          <w:rPr>
            <w:rStyle w:val="Hyperlink"/>
          </w:rPr>
          <w:t>o</w:t>
        </w:r>
        <w:r w:rsidR="0024046D" w:rsidRPr="00502A6E">
          <w:rPr>
            <w:rStyle w:val="Hyperlink"/>
          </w:rPr>
          <w:t>posal Planning and Writing</w:t>
        </w:r>
      </w:hyperlink>
      <w:r w:rsidR="0024046D">
        <w:t>, Jeremy T. Miner and Lynn E. Miner</w:t>
      </w:r>
    </w:p>
    <w:p w14:paraId="475ACA76" w14:textId="77777777" w:rsidR="00BD4665" w:rsidRDefault="00BD4665" w:rsidP="00BD4665">
      <w:pPr>
        <w:pStyle w:val="NoSpacing"/>
      </w:pPr>
    </w:p>
    <w:p w14:paraId="0B0AE142" w14:textId="77777777" w:rsidR="00BD4665" w:rsidRDefault="004913D6" w:rsidP="00BD4665">
      <w:pPr>
        <w:pStyle w:val="NoSpacing"/>
        <w:rPr>
          <w:b/>
          <w:bCs/>
        </w:rPr>
      </w:pPr>
      <w:r>
        <w:rPr>
          <w:b/>
          <w:bCs/>
        </w:rPr>
        <w:t>Humanities</w:t>
      </w:r>
    </w:p>
    <w:p w14:paraId="5EEFDBE9" w14:textId="6A009FAC" w:rsidR="00BD4665" w:rsidRDefault="00ED2DD2" w:rsidP="00BD4665">
      <w:pPr>
        <w:pStyle w:val="NoSpacing"/>
        <w:numPr>
          <w:ilvl w:val="0"/>
          <w:numId w:val="4"/>
        </w:numPr>
      </w:pPr>
      <w:hyperlink r:id="rId12" w:history="1">
        <w:r w:rsidR="004913D6" w:rsidRPr="00ED2DD2">
          <w:rPr>
            <w:rStyle w:val="Hyperlink"/>
          </w:rPr>
          <w:t>Writing Proposals for ACLS Fello</w:t>
        </w:r>
        <w:r w:rsidR="004913D6" w:rsidRPr="00ED2DD2">
          <w:rPr>
            <w:rStyle w:val="Hyperlink"/>
          </w:rPr>
          <w:t>w</w:t>
        </w:r>
        <w:r w:rsidR="004913D6" w:rsidRPr="00ED2DD2">
          <w:rPr>
            <w:rStyle w:val="Hyperlink"/>
          </w:rPr>
          <w:t>ship Competitions</w:t>
        </w:r>
      </w:hyperlink>
      <w:r w:rsidR="004913D6">
        <w:t>, Christina M. Gillis</w:t>
      </w:r>
    </w:p>
    <w:p w14:paraId="43BA9EBA" w14:textId="77777777" w:rsidR="0027399B" w:rsidRDefault="0027399B" w:rsidP="00BD4665">
      <w:pPr>
        <w:spacing w:after="0" w:line="240" w:lineRule="auto"/>
        <w:rPr>
          <w:b/>
          <w:bCs/>
        </w:rPr>
      </w:pPr>
    </w:p>
    <w:p w14:paraId="3F8B98F2" w14:textId="0BEDFAC9" w:rsidR="0024046D" w:rsidRPr="00ED2DD2" w:rsidRDefault="0024046D" w:rsidP="00ED2DD2">
      <w:pPr>
        <w:pStyle w:val="NoSpacing"/>
        <w:rPr>
          <w:b/>
          <w:bCs/>
        </w:rPr>
      </w:pPr>
      <w:r w:rsidRPr="00ED2DD2">
        <w:rPr>
          <w:b/>
          <w:bCs/>
        </w:rPr>
        <w:t>Social Sciences</w:t>
      </w:r>
    </w:p>
    <w:p w14:paraId="126D9398" w14:textId="48156233" w:rsidR="00CE7AC4" w:rsidRDefault="00ED2DD2" w:rsidP="00ED2DD2">
      <w:pPr>
        <w:pStyle w:val="NoSpacing"/>
        <w:numPr>
          <w:ilvl w:val="0"/>
          <w:numId w:val="8"/>
        </w:numPr>
      </w:pPr>
      <w:hyperlink r:id="rId13" w:history="1">
        <w:r w:rsidR="0024046D" w:rsidRPr="00ED2DD2">
          <w:rPr>
            <w:rStyle w:val="Hyperlink"/>
          </w:rPr>
          <w:t>On t</w:t>
        </w:r>
        <w:r w:rsidR="00CE7AC4" w:rsidRPr="00ED2DD2">
          <w:rPr>
            <w:rStyle w:val="Hyperlink"/>
          </w:rPr>
          <w:t>he Art of Writin</w:t>
        </w:r>
        <w:r w:rsidR="00CE7AC4" w:rsidRPr="00ED2DD2">
          <w:rPr>
            <w:rStyle w:val="Hyperlink"/>
          </w:rPr>
          <w:t>g</w:t>
        </w:r>
        <w:r w:rsidR="00CE7AC4" w:rsidRPr="00ED2DD2">
          <w:rPr>
            <w:rStyle w:val="Hyperlink"/>
          </w:rPr>
          <w:t xml:space="preserve"> Proposals</w:t>
        </w:r>
      </w:hyperlink>
      <w:r>
        <w:t>,</w:t>
      </w:r>
      <w:r w:rsidR="00CE7AC4">
        <w:t xml:space="preserve"> Adam </w:t>
      </w:r>
      <w:proofErr w:type="spellStart"/>
      <w:r w:rsidR="00CE7AC4">
        <w:t>Pzreworski</w:t>
      </w:r>
      <w:proofErr w:type="spellEnd"/>
      <w:r w:rsidR="00CE7AC4">
        <w:t xml:space="preserve"> </w:t>
      </w:r>
      <w:r w:rsidR="004913D6">
        <w:t>&amp;</w:t>
      </w:r>
      <w:r w:rsidR="00CE7AC4">
        <w:t xml:space="preserve"> Frank Salomon, Social Science Research Council</w:t>
      </w:r>
      <w:r w:rsidR="0027399B">
        <w:t xml:space="preserve"> </w:t>
      </w:r>
    </w:p>
    <w:p w14:paraId="1B489E10" w14:textId="77777777" w:rsidR="00ED2DD2" w:rsidRDefault="00ED2DD2" w:rsidP="00BD4665">
      <w:pPr>
        <w:spacing w:after="0" w:line="240" w:lineRule="auto"/>
        <w:rPr>
          <w:b/>
          <w:bCs/>
        </w:rPr>
      </w:pPr>
    </w:p>
    <w:p w14:paraId="34E87A91" w14:textId="67AAB758" w:rsidR="0024046D" w:rsidRPr="00ED2DD2" w:rsidRDefault="0024046D" w:rsidP="00ED2DD2">
      <w:pPr>
        <w:pStyle w:val="NoSpacing"/>
        <w:rPr>
          <w:b/>
          <w:bCs/>
        </w:rPr>
      </w:pPr>
      <w:r w:rsidRPr="00ED2DD2">
        <w:rPr>
          <w:b/>
          <w:bCs/>
        </w:rPr>
        <w:t>Biomedical Sciences</w:t>
      </w:r>
    </w:p>
    <w:p w14:paraId="6F61C482" w14:textId="3B76B31B" w:rsidR="001869B3" w:rsidRPr="001869B3" w:rsidRDefault="00ED2DD2" w:rsidP="00ED2DD2">
      <w:pPr>
        <w:pStyle w:val="NoSpacing"/>
        <w:numPr>
          <w:ilvl w:val="0"/>
          <w:numId w:val="6"/>
        </w:numPr>
      </w:pPr>
      <w:hyperlink r:id="rId14" w:history="1">
        <w:r w:rsidR="001869B3">
          <w:rPr>
            <w:rStyle w:val="Hyperlink"/>
          </w:rPr>
          <w:t>Write Y</w:t>
        </w:r>
        <w:r w:rsidR="001869B3">
          <w:rPr>
            <w:rStyle w:val="Hyperlink"/>
          </w:rPr>
          <w:t>o</w:t>
        </w:r>
        <w:r w:rsidR="001869B3">
          <w:rPr>
            <w:rStyle w:val="Hyperlink"/>
          </w:rPr>
          <w:t>ur Application</w:t>
        </w:r>
      </w:hyperlink>
      <w:r w:rsidR="001869B3">
        <w:t xml:space="preserve"> (NIH Office of Extramural Research)</w:t>
      </w:r>
    </w:p>
    <w:p w14:paraId="10612681" w14:textId="19D73039" w:rsidR="00E91CF6" w:rsidRPr="00E91CF6" w:rsidRDefault="00ED2DD2" w:rsidP="00ED2DD2">
      <w:pPr>
        <w:pStyle w:val="NoSpacing"/>
        <w:numPr>
          <w:ilvl w:val="0"/>
          <w:numId w:val="6"/>
        </w:numPr>
      </w:pPr>
      <w:hyperlink r:id="rId15" w:history="1">
        <w:r w:rsidR="00E91CF6" w:rsidRPr="00E91CF6">
          <w:rPr>
            <w:rStyle w:val="Hyperlink"/>
          </w:rPr>
          <w:t>All Abou</w:t>
        </w:r>
        <w:r w:rsidR="00E91CF6" w:rsidRPr="00E91CF6">
          <w:rPr>
            <w:rStyle w:val="Hyperlink"/>
          </w:rPr>
          <w:t>t</w:t>
        </w:r>
        <w:r w:rsidR="00E91CF6" w:rsidRPr="00E91CF6">
          <w:rPr>
            <w:rStyle w:val="Hyperlink"/>
          </w:rPr>
          <w:t xml:space="preserve"> Grants Podcasts</w:t>
        </w:r>
      </w:hyperlink>
      <w:r w:rsidR="00E91CF6" w:rsidRPr="00622F71">
        <w:t>,</w:t>
      </w:r>
      <w:r w:rsidR="00E91CF6">
        <w:t xml:space="preserve"> </w:t>
      </w:r>
      <w:r w:rsidR="00E91CF6" w:rsidRPr="00E91CF6">
        <w:t>NIH</w:t>
      </w:r>
    </w:p>
    <w:p w14:paraId="44492BC3" w14:textId="53C1EF7E" w:rsidR="00CE7AC4" w:rsidRDefault="00ED2DD2" w:rsidP="00ED2DD2">
      <w:pPr>
        <w:pStyle w:val="NoSpacing"/>
        <w:numPr>
          <w:ilvl w:val="0"/>
          <w:numId w:val="6"/>
        </w:numPr>
      </w:pPr>
      <w:hyperlink r:id="rId16" w:history="1">
        <w:r w:rsidR="00CE7AC4">
          <w:rPr>
            <w:rStyle w:val="Hyperlink"/>
          </w:rPr>
          <w:t>Grant Gl</w:t>
        </w:r>
        <w:r w:rsidR="00CE7AC4">
          <w:rPr>
            <w:rStyle w:val="Hyperlink"/>
          </w:rPr>
          <w:t>o</w:t>
        </w:r>
        <w:r w:rsidR="00CE7AC4">
          <w:rPr>
            <w:rStyle w:val="Hyperlink"/>
          </w:rPr>
          <w:t>ssary</w:t>
        </w:r>
      </w:hyperlink>
      <w:r w:rsidR="00622F71">
        <w:t>, NIH</w:t>
      </w:r>
    </w:p>
    <w:p w14:paraId="6BC2FAFE" w14:textId="77777777" w:rsidR="00ED2DD2" w:rsidRDefault="00ED2DD2" w:rsidP="00ED2DD2">
      <w:pPr>
        <w:pStyle w:val="NoSpacing"/>
      </w:pPr>
    </w:p>
    <w:p w14:paraId="520DA910" w14:textId="2033514F" w:rsidR="001869B3" w:rsidRPr="00ED2DD2" w:rsidRDefault="001869B3" w:rsidP="00ED2DD2">
      <w:pPr>
        <w:pStyle w:val="NoSpacing"/>
        <w:rPr>
          <w:b/>
          <w:bCs/>
        </w:rPr>
      </w:pPr>
      <w:r w:rsidRPr="00ED2DD2">
        <w:rPr>
          <w:b/>
          <w:bCs/>
        </w:rPr>
        <w:t>General Science</w:t>
      </w:r>
    </w:p>
    <w:p w14:paraId="62A1688D" w14:textId="7E191A34" w:rsidR="0027399B" w:rsidRPr="0027399B" w:rsidRDefault="00ED2DD2" w:rsidP="00ED2DD2">
      <w:pPr>
        <w:pStyle w:val="NoSpacing"/>
        <w:numPr>
          <w:ilvl w:val="0"/>
          <w:numId w:val="7"/>
        </w:numPr>
        <w:rPr>
          <w:rStyle w:val="Hyperlink"/>
          <w:color w:val="auto"/>
          <w:u w:val="none"/>
        </w:rPr>
      </w:pPr>
      <w:hyperlink r:id="rId17" w:history="1">
        <w:r w:rsidR="00CE7AC4" w:rsidRPr="00ED2DD2">
          <w:rPr>
            <w:rStyle w:val="Hyperlink"/>
          </w:rPr>
          <w:t>Tips on Writing a Co</w:t>
        </w:r>
        <w:r w:rsidR="00CE7AC4" w:rsidRPr="00ED2DD2">
          <w:rPr>
            <w:rStyle w:val="Hyperlink"/>
          </w:rPr>
          <w:t>m</w:t>
        </w:r>
        <w:r w:rsidR="00CE7AC4" w:rsidRPr="00ED2DD2">
          <w:rPr>
            <w:rStyle w:val="Hyperlink"/>
          </w:rPr>
          <w:t>petitive EPA Grant Proposal &amp; Budget</w:t>
        </w:r>
      </w:hyperlink>
    </w:p>
    <w:p w14:paraId="6D2DEA53" w14:textId="4B1C0C35" w:rsidR="00CE7AC4" w:rsidRDefault="00ED2DD2" w:rsidP="00ED2DD2">
      <w:pPr>
        <w:pStyle w:val="NoSpacing"/>
        <w:numPr>
          <w:ilvl w:val="0"/>
          <w:numId w:val="7"/>
        </w:numPr>
      </w:pPr>
      <w:hyperlink r:id="rId18" w:history="1">
        <w:r w:rsidR="00CE7AC4" w:rsidRPr="00622F71">
          <w:rPr>
            <w:rStyle w:val="Hyperlink"/>
          </w:rPr>
          <w:t xml:space="preserve">EPA Grants </w:t>
        </w:r>
        <w:r w:rsidR="00622F71" w:rsidRPr="00622F71">
          <w:rPr>
            <w:rStyle w:val="Hyperlink"/>
          </w:rPr>
          <w:t>Managem</w:t>
        </w:r>
        <w:r w:rsidR="00622F71" w:rsidRPr="00622F71">
          <w:rPr>
            <w:rStyle w:val="Hyperlink"/>
          </w:rPr>
          <w:t>e</w:t>
        </w:r>
        <w:r w:rsidR="00622F71" w:rsidRPr="00622F71">
          <w:rPr>
            <w:rStyle w:val="Hyperlink"/>
          </w:rPr>
          <w:t>nt Training for Applicants and Recipients</w:t>
        </w:r>
      </w:hyperlink>
      <w:r w:rsidR="00622F71" w:rsidRPr="00622F71">
        <w:t>, in six modules</w:t>
      </w:r>
    </w:p>
    <w:p w14:paraId="2E75E50C" w14:textId="0147459A" w:rsidR="00CE7AC4" w:rsidRDefault="00ED2DD2" w:rsidP="00ED2DD2">
      <w:pPr>
        <w:pStyle w:val="NoSpacing"/>
        <w:numPr>
          <w:ilvl w:val="0"/>
          <w:numId w:val="7"/>
        </w:numPr>
      </w:pPr>
      <w:hyperlink r:id="rId19" w:history="1">
        <w:r w:rsidR="00CE7AC4" w:rsidRPr="001869B3">
          <w:rPr>
            <w:rStyle w:val="Hyperlink"/>
          </w:rPr>
          <w:t>The Art of Gra</w:t>
        </w:r>
        <w:r w:rsidR="00CE7AC4" w:rsidRPr="001869B3">
          <w:rPr>
            <w:rStyle w:val="Hyperlink"/>
          </w:rPr>
          <w:t>n</w:t>
        </w:r>
        <w:r w:rsidR="00CE7AC4" w:rsidRPr="001869B3">
          <w:rPr>
            <w:rStyle w:val="Hyperlink"/>
          </w:rPr>
          <w:t>tsmanship </w:t>
        </w:r>
      </w:hyperlink>
      <w:r w:rsidR="00CE7AC4">
        <w:t xml:space="preserve">(Dr. Jacob </w:t>
      </w:r>
      <w:proofErr w:type="spellStart"/>
      <w:r w:rsidR="00CE7AC4">
        <w:t>Kraicer</w:t>
      </w:r>
      <w:proofErr w:type="spellEnd"/>
      <w:r w:rsidR="00CE7AC4">
        <w:t>)</w:t>
      </w:r>
    </w:p>
    <w:p w14:paraId="1C5060A5" w14:textId="77777777" w:rsidR="00CE7AC4" w:rsidRPr="00D54784" w:rsidRDefault="00CE7AC4" w:rsidP="00D54784">
      <w:pPr>
        <w:pStyle w:val="NoSpacing"/>
      </w:pPr>
    </w:p>
    <w:sectPr w:rsidR="00CE7AC4" w:rsidRPr="00D547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3F86"/>
    <w:multiLevelType w:val="multilevel"/>
    <w:tmpl w:val="7A02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970CF"/>
    <w:multiLevelType w:val="multilevel"/>
    <w:tmpl w:val="7A02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D30EA8"/>
    <w:multiLevelType w:val="hybridMultilevel"/>
    <w:tmpl w:val="005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F5E02"/>
    <w:multiLevelType w:val="multilevel"/>
    <w:tmpl w:val="7A02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CD7F70"/>
    <w:multiLevelType w:val="multilevel"/>
    <w:tmpl w:val="7A02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3B002E"/>
    <w:multiLevelType w:val="multilevel"/>
    <w:tmpl w:val="7A02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472909"/>
    <w:multiLevelType w:val="hybridMultilevel"/>
    <w:tmpl w:val="E048C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9C7713"/>
    <w:multiLevelType w:val="hybridMultilevel"/>
    <w:tmpl w:val="A7E2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230058">
    <w:abstractNumId w:val="4"/>
  </w:num>
  <w:num w:numId="2" w16cid:durableId="715352829">
    <w:abstractNumId w:val="1"/>
  </w:num>
  <w:num w:numId="3" w16cid:durableId="1072700336">
    <w:abstractNumId w:val="3"/>
  </w:num>
  <w:num w:numId="4" w16cid:durableId="814830957">
    <w:abstractNumId w:val="5"/>
  </w:num>
  <w:num w:numId="5" w16cid:durableId="2002000358">
    <w:abstractNumId w:val="0"/>
  </w:num>
  <w:num w:numId="6" w16cid:durableId="1570460831">
    <w:abstractNumId w:val="2"/>
  </w:num>
  <w:num w:numId="7" w16cid:durableId="923537695">
    <w:abstractNumId w:val="7"/>
  </w:num>
  <w:num w:numId="8" w16cid:durableId="6566854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srA0MzE0MjGztDBX0lEKTi0uzszPAykwrAUAg3Ds5ywAAAA="/>
  </w:docVars>
  <w:rsids>
    <w:rsidRoot w:val="00713580"/>
    <w:rsid w:val="001869B3"/>
    <w:rsid w:val="0024046D"/>
    <w:rsid w:val="0027399B"/>
    <w:rsid w:val="003816C8"/>
    <w:rsid w:val="004913D6"/>
    <w:rsid w:val="00502A6E"/>
    <w:rsid w:val="00622F71"/>
    <w:rsid w:val="00713580"/>
    <w:rsid w:val="00713B26"/>
    <w:rsid w:val="007A587B"/>
    <w:rsid w:val="007B5F46"/>
    <w:rsid w:val="008A0563"/>
    <w:rsid w:val="00966514"/>
    <w:rsid w:val="00BD4665"/>
    <w:rsid w:val="00C617E2"/>
    <w:rsid w:val="00C72E32"/>
    <w:rsid w:val="00CE7AC4"/>
    <w:rsid w:val="00D54784"/>
    <w:rsid w:val="00E91CF6"/>
    <w:rsid w:val="00EB47F3"/>
    <w:rsid w:val="00ED2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448FB"/>
  <w15:chartTrackingRefBased/>
  <w15:docId w15:val="{B13126A5-D1D0-4C31-98FB-3147BEF62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358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1358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547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7AC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91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7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ntspace.org/training/introduction-to-project-budgets/" TargetMode="External"/><Relationship Id="rId13" Type="http://schemas.openxmlformats.org/officeDocument/2006/relationships/hyperlink" Target="https://www.ssrc.org/publications/the-art-of-writing-proposals/" TargetMode="External"/><Relationship Id="rId18" Type="http://schemas.openxmlformats.org/officeDocument/2006/relationships/hyperlink" Target="https://www.epa.gov/grants/epa-grants-management-training-applicants-and-recipient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rantspace.org/training/introduction-to-proposal-writing/" TargetMode="External"/><Relationship Id="rId12" Type="http://schemas.openxmlformats.org/officeDocument/2006/relationships/hyperlink" Target="https://www.acls.org/wp-content/uploads/2021/10/Writing-Fellowship-Proposals-1.pdf" TargetMode="External"/><Relationship Id="rId17" Type="http://schemas.openxmlformats.org/officeDocument/2006/relationships/hyperlink" Target="https://www.epa.gov/ports-initiative/tips-successful-grant-application" TargetMode="External"/><Relationship Id="rId2" Type="http://schemas.openxmlformats.org/officeDocument/2006/relationships/styles" Target="styles.xml"/><Relationship Id="rId16" Type="http://schemas.openxmlformats.org/officeDocument/2006/relationships/hyperlink" Target="http://grants1.nih.gov/grants/glossary.ht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rantspace.org/training/guide-to-proposal-writing-audiobook/" TargetMode="External"/><Relationship Id="rId11" Type="http://schemas.openxmlformats.org/officeDocument/2006/relationships/hyperlink" Target="https://www.research.fsu.edu/media/1268/guideproposalplanningwriting.pdf" TargetMode="External"/><Relationship Id="rId5" Type="http://schemas.openxmlformats.org/officeDocument/2006/relationships/hyperlink" Target="mailto:joe.broderick@rutgers.edu?subject=broken%20link%20in%20Grant-Writing%20Guide" TargetMode="External"/><Relationship Id="rId15" Type="http://schemas.openxmlformats.org/officeDocument/2006/relationships/hyperlink" Target="https://grants.nih.gov/news/virtual-learning/podcasts.htm" TargetMode="External"/><Relationship Id="rId10" Type="http://schemas.openxmlformats.org/officeDocument/2006/relationships/hyperlink" Target="https://snowballfundraising.com/grant-proposal-template/" TargetMode="External"/><Relationship Id="rId19" Type="http://schemas.openxmlformats.org/officeDocument/2006/relationships/hyperlink" Target="https://www.hfsp.org/sites/default/files/webfm/Communications/The%20Art%20of%20Grantsmanship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nowballfundraising.com/nonprofit-grant-writing-guide/" TargetMode="External"/><Relationship Id="rId14" Type="http://schemas.openxmlformats.org/officeDocument/2006/relationships/hyperlink" Target="https://grants.nih.gov/grants/how-to-apply-application-guide/format-and-write/write-your-application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Broderick</dc:creator>
  <cp:keywords/>
  <dc:description/>
  <cp:lastModifiedBy>Joe Broderick</cp:lastModifiedBy>
  <cp:revision>2</cp:revision>
  <dcterms:created xsi:type="dcterms:W3CDTF">2022-12-12T15:49:00Z</dcterms:created>
  <dcterms:modified xsi:type="dcterms:W3CDTF">2022-12-12T15:49:00Z</dcterms:modified>
</cp:coreProperties>
</file>